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5214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5995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6365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8827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4682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6227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8593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6600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5346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36783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37291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9090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0744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954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0004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3337860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ммура Халед</dc:creator>
  <dc:language>ru-RU</dc:language>
  <cp:keywords/>
  <dcterms:created xsi:type="dcterms:W3CDTF">2025-09-04T08:58:37Z</dcterms:created>
  <dcterms:modified xsi:type="dcterms:W3CDTF">2025-09-04T0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